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BD1A0E" w14:textId="46542AF3" w:rsidR="00814284" w:rsidRDefault="00B84EE7" w:rsidP="008E0CB0">
      <w:pPr>
        <w:pStyle w:val="Heading1"/>
        <w:jc w:val="center"/>
      </w:pPr>
      <w:r>
        <w:t>Homework</w:t>
      </w:r>
      <w:r w:rsidR="00280537">
        <w:t xml:space="preserve">: </w:t>
      </w:r>
      <w:r w:rsidR="006C7399">
        <w:t>Postman</w:t>
      </w:r>
    </w:p>
    <w:p w14:paraId="4BE8ED8A" w14:textId="0B05CB36" w:rsidR="006C7399" w:rsidRPr="006C7399" w:rsidRDefault="006C7399" w:rsidP="006C7399">
      <w:pPr>
        <w:rPr>
          <w:lang w:val="bg-BG"/>
        </w:rPr>
      </w:pPr>
      <w:r>
        <w:t xml:space="preserve">Your Homework is related to the </w:t>
      </w:r>
      <w:r w:rsidRPr="006C7399">
        <w:t>"Task Board" System</w:t>
      </w:r>
      <w:r>
        <w:t xml:space="preserve">, which you already familiar with. You can find the endpoints and the information needed to complete the homework in the </w:t>
      </w:r>
      <w:r w:rsidRPr="009A1283">
        <w:rPr>
          <w:b/>
          <w:bCs/>
        </w:rPr>
        <w:t>09.Exercise-Web-API-and-Postman</w:t>
      </w:r>
      <w:r w:rsidR="009A1283" w:rsidRPr="009A1283">
        <w:rPr>
          <w:b/>
          <w:bCs/>
        </w:rPr>
        <w:t>.pdf document</w:t>
      </w:r>
      <w:r w:rsidR="009A1283">
        <w:rPr>
          <w:b/>
          <w:bCs/>
        </w:rPr>
        <w:t xml:space="preserve">, under exercise </w:t>
      </w:r>
      <w:r w:rsidR="009A1283" w:rsidRPr="009A1283">
        <w:rPr>
          <w:b/>
          <w:bCs/>
        </w:rPr>
        <w:t>4. The "Task Board" System</w:t>
      </w:r>
    </w:p>
    <w:p w14:paraId="25CBFDF0" w14:textId="102D030E" w:rsidR="005F6391" w:rsidRDefault="006C7399" w:rsidP="005F6391">
      <w:pPr>
        <w:pStyle w:val="Heading2"/>
      </w:pPr>
      <w:bookmarkStart w:id="0" w:name="_Hlk139728851"/>
      <w:bookmarkStart w:id="1" w:name="_Hlk139727098"/>
      <w:r>
        <w:t>Create Task</w:t>
      </w:r>
    </w:p>
    <w:p w14:paraId="349D9851" w14:textId="59702C80" w:rsidR="009A1283" w:rsidRDefault="009A1283" w:rsidP="009A1283">
      <w:r>
        <w:t xml:space="preserve">Using Postman, create a new task with the attributes needed in the Task Board system. Paste the response body in the box below (not a picture of the response body, but </w:t>
      </w:r>
      <w:r w:rsidR="00B7231F">
        <w:t>the actual JSON object)</w:t>
      </w:r>
      <w:r>
        <w:t>.</w:t>
      </w:r>
    </w:p>
    <w:p w14:paraId="17DF6839" w14:textId="1A53DACB" w:rsidR="00B7231F" w:rsidRPr="00B7231F" w:rsidRDefault="00B7231F" w:rsidP="009A1283">
      <w:pPr>
        <w:rPr>
          <w:b/>
          <w:bCs/>
        </w:rPr>
      </w:pPr>
      <w:r w:rsidRPr="00B7231F">
        <w:rPr>
          <w:b/>
          <w:bCs/>
        </w:rPr>
        <w:t>Example</w:t>
      </w:r>
      <w:r>
        <w:rPr>
          <w:b/>
          <w:bCs/>
        </w:rPr>
        <w:t xml:space="preserve"> (Replace the example with the response body that you will receive, when executing the request)</w:t>
      </w:r>
      <w:r w:rsidRPr="00B7231F">
        <w:rPr>
          <w:b/>
          <w:bCs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A1283" w14:paraId="0668788F" w14:textId="77777777" w:rsidTr="009A1283">
        <w:tc>
          <w:tcPr>
            <w:tcW w:w="10425" w:type="dxa"/>
          </w:tcPr>
          <w:p w14:paraId="0966BEA1" w14:textId="77777777" w:rsidR="005800B6" w:rsidRPr="005800B6" w:rsidRDefault="005800B6" w:rsidP="005800B6">
            <w:pPr>
              <w:rPr>
                <w:lang w:val="bg-BG"/>
              </w:rPr>
            </w:pPr>
            <w:r w:rsidRPr="005800B6">
              <w:rPr>
                <w:lang w:val="bg-BG"/>
              </w:rPr>
              <w:t>{</w:t>
            </w:r>
          </w:p>
          <w:p w14:paraId="45ABDC49" w14:textId="77777777" w:rsidR="005800B6" w:rsidRPr="005800B6" w:rsidRDefault="005800B6" w:rsidP="005800B6">
            <w:pPr>
              <w:rPr>
                <w:lang w:val="bg-BG"/>
              </w:rPr>
            </w:pPr>
            <w:r w:rsidRPr="005800B6">
              <w:rPr>
                <w:lang w:val="bg-BG"/>
              </w:rPr>
              <w:t>    "</w:t>
            </w:r>
            <w:proofErr w:type="spellStart"/>
            <w:r w:rsidRPr="005800B6">
              <w:rPr>
                <w:lang w:val="bg-BG"/>
              </w:rPr>
              <w:t>msg</w:t>
            </w:r>
            <w:proofErr w:type="spellEnd"/>
            <w:r w:rsidRPr="005800B6">
              <w:rPr>
                <w:lang w:val="bg-BG"/>
              </w:rPr>
              <w:t>": "</w:t>
            </w:r>
            <w:proofErr w:type="spellStart"/>
            <w:r w:rsidRPr="005800B6">
              <w:rPr>
                <w:lang w:val="bg-BG"/>
              </w:rPr>
              <w:t>Task</w:t>
            </w:r>
            <w:proofErr w:type="spellEnd"/>
            <w:r w:rsidRPr="005800B6">
              <w:rPr>
                <w:lang w:val="bg-BG"/>
              </w:rPr>
              <w:t xml:space="preserve"> </w:t>
            </w:r>
            <w:proofErr w:type="spellStart"/>
            <w:r w:rsidRPr="005800B6">
              <w:rPr>
                <w:lang w:val="bg-BG"/>
              </w:rPr>
              <w:t>added</w:t>
            </w:r>
            <w:proofErr w:type="spellEnd"/>
            <w:r w:rsidRPr="005800B6">
              <w:rPr>
                <w:lang w:val="bg-BG"/>
              </w:rPr>
              <w:t>.",</w:t>
            </w:r>
          </w:p>
          <w:p w14:paraId="6D2EC664" w14:textId="77777777" w:rsidR="005800B6" w:rsidRPr="005800B6" w:rsidRDefault="005800B6" w:rsidP="005800B6">
            <w:pPr>
              <w:rPr>
                <w:lang w:val="bg-BG"/>
              </w:rPr>
            </w:pPr>
            <w:r w:rsidRPr="005800B6">
              <w:rPr>
                <w:lang w:val="bg-BG"/>
              </w:rPr>
              <w:t>    "</w:t>
            </w:r>
            <w:proofErr w:type="spellStart"/>
            <w:r w:rsidRPr="005800B6">
              <w:rPr>
                <w:lang w:val="bg-BG"/>
              </w:rPr>
              <w:t>task</w:t>
            </w:r>
            <w:proofErr w:type="spellEnd"/>
            <w:r w:rsidRPr="005800B6">
              <w:rPr>
                <w:lang w:val="bg-BG"/>
              </w:rPr>
              <w:t>": {</w:t>
            </w:r>
          </w:p>
          <w:p w14:paraId="367DDD6B" w14:textId="77777777" w:rsidR="005800B6" w:rsidRPr="005800B6" w:rsidRDefault="005800B6" w:rsidP="005800B6">
            <w:pPr>
              <w:rPr>
                <w:lang w:val="bg-BG"/>
              </w:rPr>
            </w:pPr>
            <w:r w:rsidRPr="005800B6">
              <w:rPr>
                <w:lang w:val="bg-BG"/>
              </w:rPr>
              <w:t>        "</w:t>
            </w:r>
            <w:proofErr w:type="spellStart"/>
            <w:r w:rsidRPr="005800B6">
              <w:rPr>
                <w:lang w:val="bg-BG"/>
              </w:rPr>
              <w:t>id</w:t>
            </w:r>
            <w:proofErr w:type="spellEnd"/>
            <w:r w:rsidRPr="005800B6">
              <w:rPr>
                <w:lang w:val="bg-BG"/>
              </w:rPr>
              <w:t>": 7,</w:t>
            </w:r>
          </w:p>
          <w:p w14:paraId="15A42BB7" w14:textId="77777777" w:rsidR="005800B6" w:rsidRPr="005800B6" w:rsidRDefault="005800B6" w:rsidP="005800B6">
            <w:pPr>
              <w:rPr>
                <w:lang w:val="bg-BG"/>
              </w:rPr>
            </w:pPr>
            <w:r w:rsidRPr="005800B6">
              <w:rPr>
                <w:lang w:val="bg-BG"/>
              </w:rPr>
              <w:t>        "</w:t>
            </w:r>
            <w:proofErr w:type="spellStart"/>
            <w:r w:rsidRPr="005800B6">
              <w:rPr>
                <w:lang w:val="bg-BG"/>
              </w:rPr>
              <w:t>title</w:t>
            </w:r>
            <w:proofErr w:type="spellEnd"/>
            <w:r w:rsidRPr="005800B6">
              <w:rPr>
                <w:lang w:val="bg-BG"/>
              </w:rPr>
              <w:t>": "</w:t>
            </w:r>
            <w:proofErr w:type="spellStart"/>
            <w:r w:rsidRPr="005800B6">
              <w:rPr>
                <w:lang w:val="bg-BG"/>
              </w:rPr>
              <w:t>Exercise</w:t>
            </w:r>
            <w:proofErr w:type="spellEnd"/>
            <w:r w:rsidRPr="005800B6">
              <w:rPr>
                <w:lang w:val="bg-BG"/>
              </w:rPr>
              <w:t xml:space="preserve"> New </w:t>
            </w:r>
            <w:proofErr w:type="spellStart"/>
            <w:r w:rsidRPr="005800B6">
              <w:rPr>
                <w:lang w:val="bg-BG"/>
              </w:rPr>
              <w:t>Task</w:t>
            </w:r>
            <w:proofErr w:type="spellEnd"/>
            <w:r w:rsidRPr="005800B6">
              <w:rPr>
                <w:lang w:val="bg-BG"/>
              </w:rPr>
              <w:t>",</w:t>
            </w:r>
          </w:p>
          <w:p w14:paraId="562DB6CA" w14:textId="77777777" w:rsidR="005800B6" w:rsidRPr="005800B6" w:rsidRDefault="005800B6" w:rsidP="005800B6">
            <w:pPr>
              <w:rPr>
                <w:lang w:val="bg-BG"/>
              </w:rPr>
            </w:pPr>
            <w:r w:rsidRPr="005800B6">
              <w:rPr>
                <w:lang w:val="bg-BG"/>
              </w:rPr>
              <w:t>        "</w:t>
            </w:r>
            <w:proofErr w:type="spellStart"/>
            <w:r w:rsidRPr="005800B6">
              <w:rPr>
                <w:lang w:val="bg-BG"/>
              </w:rPr>
              <w:t>description</w:t>
            </w:r>
            <w:proofErr w:type="spellEnd"/>
            <w:r w:rsidRPr="005800B6">
              <w:rPr>
                <w:lang w:val="bg-BG"/>
              </w:rPr>
              <w:t>": "</w:t>
            </w:r>
            <w:proofErr w:type="spellStart"/>
            <w:r w:rsidRPr="005800B6">
              <w:rPr>
                <w:lang w:val="bg-BG"/>
              </w:rPr>
              <w:t>Exercise</w:t>
            </w:r>
            <w:proofErr w:type="spellEnd"/>
            <w:r w:rsidRPr="005800B6">
              <w:rPr>
                <w:lang w:val="bg-BG"/>
              </w:rPr>
              <w:t xml:space="preserve">: </w:t>
            </w:r>
            <w:proofErr w:type="spellStart"/>
            <w:r w:rsidRPr="005800B6">
              <w:rPr>
                <w:lang w:val="bg-BG"/>
              </w:rPr>
              <w:t>Create</w:t>
            </w:r>
            <w:proofErr w:type="spellEnd"/>
            <w:r w:rsidRPr="005800B6">
              <w:rPr>
                <w:lang w:val="bg-BG"/>
              </w:rPr>
              <w:t xml:space="preserve"> New </w:t>
            </w:r>
            <w:proofErr w:type="spellStart"/>
            <w:r w:rsidRPr="005800B6">
              <w:rPr>
                <w:lang w:val="bg-BG"/>
              </w:rPr>
              <w:t>Tasks</w:t>
            </w:r>
            <w:proofErr w:type="spellEnd"/>
            <w:r w:rsidRPr="005800B6">
              <w:rPr>
                <w:lang w:val="bg-BG"/>
              </w:rPr>
              <w:t>",</w:t>
            </w:r>
          </w:p>
          <w:p w14:paraId="32CA3CC6" w14:textId="77777777" w:rsidR="005800B6" w:rsidRPr="005800B6" w:rsidRDefault="005800B6" w:rsidP="005800B6">
            <w:pPr>
              <w:rPr>
                <w:lang w:val="bg-BG"/>
              </w:rPr>
            </w:pPr>
            <w:r w:rsidRPr="005800B6">
              <w:rPr>
                <w:lang w:val="bg-BG"/>
              </w:rPr>
              <w:t>        "</w:t>
            </w:r>
            <w:proofErr w:type="spellStart"/>
            <w:r w:rsidRPr="005800B6">
              <w:rPr>
                <w:lang w:val="bg-BG"/>
              </w:rPr>
              <w:t>board</w:t>
            </w:r>
            <w:proofErr w:type="spellEnd"/>
            <w:r w:rsidRPr="005800B6">
              <w:rPr>
                <w:lang w:val="bg-BG"/>
              </w:rPr>
              <w:t>": {</w:t>
            </w:r>
          </w:p>
          <w:p w14:paraId="138A4628" w14:textId="77777777" w:rsidR="005800B6" w:rsidRPr="005800B6" w:rsidRDefault="005800B6" w:rsidP="005800B6">
            <w:pPr>
              <w:rPr>
                <w:lang w:val="bg-BG"/>
              </w:rPr>
            </w:pPr>
            <w:r w:rsidRPr="005800B6">
              <w:rPr>
                <w:lang w:val="bg-BG"/>
              </w:rPr>
              <w:t>            "</w:t>
            </w:r>
            <w:proofErr w:type="spellStart"/>
            <w:r w:rsidRPr="005800B6">
              <w:rPr>
                <w:lang w:val="bg-BG"/>
              </w:rPr>
              <w:t>id</w:t>
            </w:r>
            <w:proofErr w:type="spellEnd"/>
            <w:r w:rsidRPr="005800B6">
              <w:rPr>
                <w:lang w:val="bg-BG"/>
              </w:rPr>
              <w:t>": 1001,</w:t>
            </w:r>
          </w:p>
          <w:p w14:paraId="3AB23849" w14:textId="77777777" w:rsidR="005800B6" w:rsidRPr="005800B6" w:rsidRDefault="005800B6" w:rsidP="005800B6">
            <w:pPr>
              <w:rPr>
                <w:lang w:val="bg-BG"/>
              </w:rPr>
            </w:pPr>
            <w:r w:rsidRPr="005800B6">
              <w:rPr>
                <w:lang w:val="bg-BG"/>
              </w:rPr>
              <w:t>            "</w:t>
            </w:r>
            <w:proofErr w:type="spellStart"/>
            <w:r w:rsidRPr="005800B6">
              <w:rPr>
                <w:lang w:val="bg-BG"/>
              </w:rPr>
              <w:t>name</w:t>
            </w:r>
            <w:proofErr w:type="spellEnd"/>
            <w:r w:rsidRPr="005800B6">
              <w:rPr>
                <w:lang w:val="bg-BG"/>
              </w:rPr>
              <w:t>": "</w:t>
            </w:r>
            <w:proofErr w:type="spellStart"/>
            <w:r w:rsidRPr="005800B6">
              <w:rPr>
                <w:lang w:val="bg-BG"/>
              </w:rPr>
              <w:t>Open</w:t>
            </w:r>
            <w:proofErr w:type="spellEnd"/>
            <w:r w:rsidRPr="005800B6">
              <w:rPr>
                <w:lang w:val="bg-BG"/>
              </w:rPr>
              <w:t>"</w:t>
            </w:r>
          </w:p>
          <w:p w14:paraId="6226147F" w14:textId="77777777" w:rsidR="005800B6" w:rsidRPr="005800B6" w:rsidRDefault="005800B6" w:rsidP="005800B6">
            <w:pPr>
              <w:rPr>
                <w:lang w:val="bg-BG"/>
              </w:rPr>
            </w:pPr>
            <w:r w:rsidRPr="005800B6">
              <w:rPr>
                <w:lang w:val="bg-BG"/>
              </w:rPr>
              <w:t>        },</w:t>
            </w:r>
          </w:p>
          <w:p w14:paraId="69ED2D04" w14:textId="77777777" w:rsidR="005800B6" w:rsidRPr="005800B6" w:rsidRDefault="005800B6" w:rsidP="005800B6">
            <w:pPr>
              <w:rPr>
                <w:lang w:val="bg-BG"/>
              </w:rPr>
            </w:pPr>
            <w:r w:rsidRPr="005800B6">
              <w:rPr>
                <w:lang w:val="bg-BG"/>
              </w:rPr>
              <w:t>        "</w:t>
            </w:r>
            <w:proofErr w:type="spellStart"/>
            <w:r w:rsidRPr="005800B6">
              <w:rPr>
                <w:lang w:val="bg-BG"/>
              </w:rPr>
              <w:t>dateCreated</w:t>
            </w:r>
            <w:proofErr w:type="spellEnd"/>
            <w:r w:rsidRPr="005800B6">
              <w:rPr>
                <w:lang w:val="bg-BG"/>
              </w:rPr>
              <w:t>": "2025-03-24T19:14:26.922Z",</w:t>
            </w:r>
          </w:p>
          <w:p w14:paraId="4AE4ED56" w14:textId="77777777" w:rsidR="005800B6" w:rsidRPr="005800B6" w:rsidRDefault="005800B6" w:rsidP="005800B6">
            <w:pPr>
              <w:rPr>
                <w:lang w:val="bg-BG"/>
              </w:rPr>
            </w:pPr>
            <w:r w:rsidRPr="005800B6">
              <w:rPr>
                <w:lang w:val="bg-BG"/>
              </w:rPr>
              <w:t>        "</w:t>
            </w:r>
            <w:proofErr w:type="spellStart"/>
            <w:r w:rsidRPr="005800B6">
              <w:rPr>
                <w:lang w:val="bg-BG"/>
              </w:rPr>
              <w:t>dateModified</w:t>
            </w:r>
            <w:proofErr w:type="spellEnd"/>
            <w:r w:rsidRPr="005800B6">
              <w:rPr>
                <w:lang w:val="bg-BG"/>
              </w:rPr>
              <w:t>": "2025-03-24T19:14:26.922Z"</w:t>
            </w:r>
          </w:p>
          <w:p w14:paraId="4B71D1E3" w14:textId="77777777" w:rsidR="005800B6" w:rsidRPr="005800B6" w:rsidRDefault="005800B6" w:rsidP="005800B6">
            <w:pPr>
              <w:rPr>
                <w:lang w:val="bg-BG"/>
              </w:rPr>
            </w:pPr>
            <w:r w:rsidRPr="005800B6">
              <w:rPr>
                <w:lang w:val="bg-BG"/>
              </w:rPr>
              <w:t>    }</w:t>
            </w:r>
          </w:p>
          <w:p w14:paraId="688DBC8A" w14:textId="77777777" w:rsidR="005800B6" w:rsidRPr="005800B6" w:rsidRDefault="005800B6" w:rsidP="005800B6">
            <w:pPr>
              <w:rPr>
                <w:lang w:val="bg-BG"/>
              </w:rPr>
            </w:pPr>
            <w:r w:rsidRPr="005800B6">
              <w:rPr>
                <w:lang w:val="bg-BG"/>
              </w:rPr>
              <w:t>}</w:t>
            </w:r>
          </w:p>
          <w:p w14:paraId="3748FEEC" w14:textId="31223C0E" w:rsidR="009A1283" w:rsidRDefault="009A1283" w:rsidP="005800B6"/>
        </w:tc>
      </w:tr>
      <w:tr w:rsidR="00975129" w14:paraId="40260474" w14:textId="77777777" w:rsidTr="009A1283">
        <w:tc>
          <w:tcPr>
            <w:tcW w:w="10425" w:type="dxa"/>
          </w:tcPr>
          <w:p w14:paraId="5A8C7B13" w14:textId="77777777" w:rsidR="00975129" w:rsidRDefault="00975129" w:rsidP="005800B6"/>
          <w:p w14:paraId="5805ABF6" w14:textId="77777777" w:rsidR="00975129" w:rsidRDefault="00975129" w:rsidP="005800B6"/>
          <w:p w14:paraId="41113D9F" w14:textId="77777777" w:rsidR="00975129" w:rsidRDefault="00975129" w:rsidP="005800B6"/>
          <w:p w14:paraId="3AC839DD" w14:textId="77777777" w:rsidR="00975129" w:rsidRDefault="00975129" w:rsidP="005800B6"/>
          <w:p w14:paraId="4ACAD9BB" w14:textId="77777777" w:rsidR="00975129" w:rsidRDefault="00975129" w:rsidP="005800B6"/>
          <w:p w14:paraId="6F03C5AA" w14:textId="77777777" w:rsidR="00975129" w:rsidRDefault="00975129" w:rsidP="005800B6"/>
          <w:p w14:paraId="1A4C1F58" w14:textId="77777777" w:rsidR="00975129" w:rsidRDefault="00975129" w:rsidP="005800B6"/>
          <w:p w14:paraId="44CD75DD" w14:textId="77777777" w:rsidR="00975129" w:rsidRDefault="00975129" w:rsidP="005800B6"/>
          <w:p w14:paraId="4B2A2A9C" w14:textId="77777777" w:rsidR="00975129" w:rsidRDefault="00975129" w:rsidP="005800B6"/>
          <w:p w14:paraId="45C560F9" w14:textId="77777777" w:rsidR="00975129" w:rsidRPr="00975129" w:rsidRDefault="00975129" w:rsidP="005800B6"/>
        </w:tc>
      </w:tr>
    </w:tbl>
    <w:p w14:paraId="25BB9442" w14:textId="66539BFB" w:rsidR="00B7231F" w:rsidRDefault="00B7231F" w:rsidP="00B7231F">
      <w:pPr>
        <w:pStyle w:val="Heading2"/>
      </w:pPr>
      <w:r>
        <w:lastRenderedPageBreak/>
        <w:t>Edit Task</w:t>
      </w:r>
    </w:p>
    <w:p w14:paraId="7CB1756B" w14:textId="4A96B47C" w:rsidR="00B7231F" w:rsidRDefault="00B7231F" w:rsidP="00B7231F">
      <w:r>
        <w:t>Using Postman, edit the title of the task you</w:t>
      </w:r>
      <w:r w:rsidR="00BF0338">
        <w:t>'</w:t>
      </w:r>
      <w:r>
        <w:t>ve just created. Paste the response body in the box below (not a picture of the response body, but the actual JSON object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6CB35410" w14:textId="77777777" w:rsidTr="00B7231F">
        <w:tc>
          <w:tcPr>
            <w:tcW w:w="10425" w:type="dxa"/>
          </w:tcPr>
          <w:p w14:paraId="7AC5C2D2" w14:textId="77777777" w:rsidR="00975129" w:rsidRPr="00975129" w:rsidRDefault="00975129" w:rsidP="00975129">
            <w:pPr>
              <w:rPr>
                <w:lang w:val="bg-BG"/>
              </w:rPr>
            </w:pPr>
            <w:r w:rsidRPr="00975129">
              <w:rPr>
                <w:lang w:val="bg-BG"/>
              </w:rPr>
              <w:t>{</w:t>
            </w:r>
          </w:p>
          <w:p w14:paraId="0FCFE3CF" w14:textId="77777777" w:rsidR="00975129" w:rsidRPr="00975129" w:rsidRDefault="00975129" w:rsidP="00975129">
            <w:pPr>
              <w:rPr>
                <w:lang w:val="bg-BG"/>
              </w:rPr>
            </w:pPr>
            <w:r w:rsidRPr="00975129">
              <w:rPr>
                <w:lang w:val="bg-BG"/>
              </w:rPr>
              <w:t>    "</w:t>
            </w:r>
            <w:proofErr w:type="spellStart"/>
            <w:r w:rsidRPr="00975129">
              <w:rPr>
                <w:lang w:val="bg-BG"/>
              </w:rPr>
              <w:t>msg</w:t>
            </w:r>
            <w:proofErr w:type="spellEnd"/>
            <w:r w:rsidRPr="00975129">
              <w:rPr>
                <w:lang w:val="bg-BG"/>
              </w:rPr>
              <w:t>": "</w:t>
            </w:r>
            <w:proofErr w:type="spellStart"/>
            <w:r w:rsidRPr="00975129">
              <w:rPr>
                <w:lang w:val="bg-BG"/>
              </w:rPr>
              <w:t>Task</w:t>
            </w:r>
            <w:proofErr w:type="spellEnd"/>
            <w:r w:rsidRPr="00975129">
              <w:rPr>
                <w:lang w:val="bg-BG"/>
              </w:rPr>
              <w:t xml:space="preserve"> </w:t>
            </w:r>
            <w:proofErr w:type="spellStart"/>
            <w:r w:rsidRPr="00975129">
              <w:rPr>
                <w:lang w:val="bg-BG"/>
              </w:rPr>
              <w:t>edited</w:t>
            </w:r>
            <w:proofErr w:type="spellEnd"/>
            <w:r w:rsidRPr="00975129">
              <w:rPr>
                <w:lang w:val="bg-BG"/>
              </w:rPr>
              <w:t>.",</w:t>
            </w:r>
          </w:p>
          <w:p w14:paraId="356336DE" w14:textId="77777777" w:rsidR="00975129" w:rsidRPr="00975129" w:rsidRDefault="00975129" w:rsidP="00975129">
            <w:pPr>
              <w:rPr>
                <w:lang w:val="bg-BG"/>
              </w:rPr>
            </w:pPr>
            <w:r w:rsidRPr="00975129">
              <w:rPr>
                <w:lang w:val="bg-BG"/>
              </w:rPr>
              <w:t>    "</w:t>
            </w:r>
            <w:proofErr w:type="spellStart"/>
            <w:r w:rsidRPr="00975129">
              <w:rPr>
                <w:lang w:val="bg-BG"/>
              </w:rPr>
              <w:t>task</w:t>
            </w:r>
            <w:proofErr w:type="spellEnd"/>
            <w:r w:rsidRPr="00975129">
              <w:rPr>
                <w:lang w:val="bg-BG"/>
              </w:rPr>
              <w:t>": {</w:t>
            </w:r>
          </w:p>
          <w:p w14:paraId="3A3CC51B" w14:textId="77777777" w:rsidR="00975129" w:rsidRPr="00975129" w:rsidRDefault="00975129" w:rsidP="00975129">
            <w:pPr>
              <w:rPr>
                <w:lang w:val="bg-BG"/>
              </w:rPr>
            </w:pPr>
            <w:r w:rsidRPr="00975129">
              <w:rPr>
                <w:lang w:val="bg-BG"/>
              </w:rPr>
              <w:t>        "</w:t>
            </w:r>
            <w:proofErr w:type="spellStart"/>
            <w:r w:rsidRPr="00975129">
              <w:rPr>
                <w:lang w:val="bg-BG"/>
              </w:rPr>
              <w:t>id</w:t>
            </w:r>
            <w:proofErr w:type="spellEnd"/>
            <w:r w:rsidRPr="00975129">
              <w:rPr>
                <w:lang w:val="bg-BG"/>
              </w:rPr>
              <w:t>": 7,</w:t>
            </w:r>
          </w:p>
          <w:p w14:paraId="48626A36" w14:textId="77777777" w:rsidR="00975129" w:rsidRPr="00975129" w:rsidRDefault="00975129" w:rsidP="00975129">
            <w:pPr>
              <w:rPr>
                <w:lang w:val="bg-BG"/>
              </w:rPr>
            </w:pPr>
            <w:r w:rsidRPr="00975129">
              <w:rPr>
                <w:lang w:val="bg-BG"/>
              </w:rPr>
              <w:t>        "</w:t>
            </w:r>
            <w:proofErr w:type="spellStart"/>
            <w:r w:rsidRPr="00975129">
              <w:rPr>
                <w:lang w:val="bg-BG"/>
              </w:rPr>
              <w:t>title</w:t>
            </w:r>
            <w:proofErr w:type="spellEnd"/>
            <w:r w:rsidRPr="00975129">
              <w:rPr>
                <w:lang w:val="bg-BG"/>
              </w:rPr>
              <w:t>": "</w:t>
            </w:r>
            <w:proofErr w:type="spellStart"/>
            <w:r w:rsidRPr="00975129">
              <w:rPr>
                <w:lang w:val="bg-BG"/>
              </w:rPr>
              <w:t>Exercise</w:t>
            </w:r>
            <w:proofErr w:type="spellEnd"/>
            <w:r w:rsidRPr="00975129">
              <w:rPr>
                <w:lang w:val="bg-BG"/>
              </w:rPr>
              <w:t xml:space="preserve"> </w:t>
            </w:r>
            <w:proofErr w:type="spellStart"/>
            <w:r w:rsidRPr="00975129">
              <w:rPr>
                <w:lang w:val="bg-BG"/>
              </w:rPr>
              <w:t>Edit</w:t>
            </w:r>
            <w:proofErr w:type="spellEnd"/>
            <w:r w:rsidRPr="00975129">
              <w:rPr>
                <w:lang w:val="bg-BG"/>
              </w:rPr>
              <w:t xml:space="preserve"> </w:t>
            </w:r>
            <w:proofErr w:type="spellStart"/>
            <w:r w:rsidRPr="00975129">
              <w:rPr>
                <w:lang w:val="bg-BG"/>
              </w:rPr>
              <w:t>Task</w:t>
            </w:r>
            <w:proofErr w:type="spellEnd"/>
            <w:r w:rsidRPr="00975129">
              <w:rPr>
                <w:lang w:val="bg-BG"/>
              </w:rPr>
              <w:t>",</w:t>
            </w:r>
          </w:p>
          <w:p w14:paraId="02916573" w14:textId="77777777" w:rsidR="00975129" w:rsidRPr="00975129" w:rsidRDefault="00975129" w:rsidP="00975129">
            <w:pPr>
              <w:rPr>
                <w:lang w:val="bg-BG"/>
              </w:rPr>
            </w:pPr>
            <w:r w:rsidRPr="00975129">
              <w:rPr>
                <w:lang w:val="bg-BG"/>
              </w:rPr>
              <w:t>        "</w:t>
            </w:r>
            <w:proofErr w:type="spellStart"/>
            <w:r w:rsidRPr="00975129">
              <w:rPr>
                <w:lang w:val="bg-BG"/>
              </w:rPr>
              <w:t>description</w:t>
            </w:r>
            <w:proofErr w:type="spellEnd"/>
            <w:r w:rsidRPr="00975129">
              <w:rPr>
                <w:lang w:val="bg-BG"/>
              </w:rPr>
              <w:t xml:space="preserve">": "New </w:t>
            </w:r>
            <w:proofErr w:type="spellStart"/>
            <w:r w:rsidRPr="00975129">
              <w:rPr>
                <w:lang w:val="bg-BG"/>
              </w:rPr>
              <w:t>description</w:t>
            </w:r>
            <w:proofErr w:type="spellEnd"/>
            <w:r w:rsidRPr="00975129">
              <w:rPr>
                <w:lang w:val="bg-BG"/>
              </w:rPr>
              <w:t xml:space="preserve"> </w:t>
            </w:r>
            <w:proofErr w:type="spellStart"/>
            <w:r w:rsidRPr="00975129">
              <w:rPr>
                <w:lang w:val="bg-BG"/>
              </w:rPr>
              <w:t>of</w:t>
            </w:r>
            <w:proofErr w:type="spellEnd"/>
            <w:r w:rsidRPr="00975129">
              <w:rPr>
                <w:lang w:val="bg-BG"/>
              </w:rPr>
              <w:t xml:space="preserve"> </w:t>
            </w:r>
            <w:proofErr w:type="spellStart"/>
            <w:r w:rsidRPr="00975129">
              <w:rPr>
                <w:lang w:val="bg-BG"/>
              </w:rPr>
              <w:t>the</w:t>
            </w:r>
            <w:proofErr w:type="spellEnd"/>
            <w:r w:rsidRPr="00975129">
              <w:rPr>
                <w:lang w:val="bg-BG"/>
              </w:rPr>
              <w:t xml:space="preserve"> </w:t>
            </w:r>
            <w:proofErr w:type="spellStart"/>
            <w:r w:rsidRPr="00975129">
              <w:rPr>
                <w:lang w:val="bg-BG"/>
              </w:rPr>
              <w:t>task</w:t>
            </w:r>
            <w:proofErr w:type="spellEnd"/>
            <w:r w:rsidRPr="00975129">
              <w:rPr>
                <w:lang w:val="bg-BG"/>
              </w:rPr>
              <w:t>",</w:t>
            </w:r>
          </w:p>
          <w:p w14:paraId="1EED995D" w14:textId="77777777" w:rsidR="00975129" w:rsidRPr="00975129" w:rsidRDefault="00975129" w:rsidP="00975129">
            <w:pPr>
              <w:rPr>
                <w:lang w:val="bg-BG"/>
              </w:rPr>
            </w:pPr>
            <w:r w:rsidRPr="00975129">
              <w:rPr>
                <w:lang w:val="bg-BG"/>
              </w:rPr>
              <w:t>        "</w:t>
            </w:r>
            <w:proofErr w:type="spellStart"/>
            <w:r w:rsidRPr="00975129">
              <w:rPr>
                <w:lang w:val="bg-BG"/>
              </w:rPr>
              <w:t>board</w:t>
            </w:r>
            <w:proofErr w:type="spellEnd"/>
            <w:r w:rsidRPr="00975129">
              <w:rPr>
                <w:lang w:val="bg-BG"/>
              </w:rPr>
              <w:t>": {</w:t>
            </w:r>
          </w:p>
          <w:p w14:paraId="1C213B30" w14:textId="77777777" w:rsidR="00975129" w:rsidRPr="00975129" w:rsidRDefault="00975129" w:rsidP="00975129">
            <w:pPr>
              <w:rPr>
                <w:lang w:val="bg-BG"/>
              </w:rPr>
            </w:pPr>
            <w:r w:rsidRPr="00975129">
              <w:rPr>
                <w:lang w:val="bg-BG"/>
              </w:rPr>
              <w:t>            "</w:t>
            </w:r>
            <w:proofErr w:type="spellStart"/>
            <w:r w:rsidRPr="00975129">
              <w:rPr>
                <w:lang w:val="bg-BG"/>
              </w:rPr>
              <w:t>id</w:t>
            </w:r>
            <w:proofErr w:type="spellEnd"/>
            <w:r w:rsidRPr="00975129">
              <w:rPr>
                <w:lang w:val="bg-BG"/>
              </w:rPr>
              <w:t>": 1003,</w:t>
            </w:r>
          </w:p>
          <w:p w14:paraId="41E865F9" w14:textId="77777777" w:rsidR="00975129" w:rsidRPr="00975129" w:rsidRDefault="00975129" w:rsidP="00975129">
            <w:pPr>
              <w:rPr>
                <w:lang w:val="bg-BG"/>
              </w:rPr>
            </w:pPr>
            <w:r w:rsidRPr="00975129">
              <w:rPr>
                <w:lang w:val="bg-BG"/>
              </w:rPr>
              <w:t>            "</w:t>
            </w:r>
            <w:proofErr w:type="spellStart"/>
            <w:r w:rsidRPr="00975129">
              <w:rPr>
                <w:lang w:val="bg-BG"/>
              </w:rPr>
              <w:t>name</w:t>
            </w:r>
            <w:proofErr w:type="spellEnd"/>
            <w:r w:rsidRPr="00975129">
              <w:rPr>
                <w:lang w:val="bg-BG"/>
              </w:rPr>
              <w:t>": "</w:t>
            </w:r>
            <w:proofErr w:type="spellStart"/>
            <w:r w:rsidRPr="00975129">
              <w:rPr>
                <w:lang w:val="bg-BG"/>
              </w:rPr>
              <w:t>Done</w:t>
            </w:r>
            <w:proofErr w:type="spellEnd"/>
            <w:r w:rsidRPr="00975129">
              <w:rPr>
                <w:lang w:val="bg-BG"/>
              </w:rPr>
              <w:t>"</w:t>
            </w:r>
          </w:p>
          <w:p w14:paraId="0B9CCA84" w14:textId="77777777" w:rsidR="00975129" w:rsidRPr="00975129" w:rsidRDefault="00975129" w:rsidP="00975129">
            <w:pPr>
              <w:rPr>
                <w:lang w:val="bg-BG"/>
              </w:rPr>
            </w:pPr>
            <w:r w:rsidRPr="00975129">
              <w:rPr>
                <w:lang w:val="bg-BG"/>
              </w:rPr>
              <w:t>        },</w:t>
            </w:r>
          </w:p>
          <w:p w14:paraId="1911E141" w14:textId="77777777" w:rsidR="00975129" w:rsidRPr="00975129" w:rsidRDefault="00975129" w:rsidP="00975129">
            <w:pPr>
              <w:rPr>
                <w:lang w:val="bg-BG"/>
              </w:rPr>
            </w:pPr>
            <w:r w:rsidRPr="00975129">
              <w:rPr>
                <w:lang w:val="bg-BG"/>
              </w:rPr>
              <w:t>        "</w:t>
            </w:r>
            <w:proofErr w:type="spellStart"/>
            <w:r w:rsidRPr="00975129">
              <w:rPr>
                <w:lang w:val="bg-BG"/>
              </w:rPr>
              <w:t>dateCreated</w:t>
            </w:r>
            <w:proofErr w:type="spellEnd"/>
            <w:r w:rsidRPr="00975129">
              <w:rPr>
                <w:lang w:val="bg-BG"/>
              </w:rPr>
              <w:t>": "2025-03-24T19:14:26.922Z",</w:t>
            </w:r>
          </w:p>
          <w:p w14:paraId="5DFB3009" w14:textId="77777777" w:rsidR="00975129" w:rsidRPr="00975129" w:rsidRDefault="00975129" w:rsidP="00975129">
            <w:pPr>
              <w:rPr>
                <w:lang w:val="bg-BG"/>
              </w:rPr>
            </w:pPr>
            <w:r w:rsidRPr="00975129">
              <w:rPr>
                <w:lang w:val="bg-BG"/>
              </w:rPr>
              <w:t>        "</w:t>
            </w:r>
            <w:proofErr w:type="spellStart"/>
            <w:r w:rsidRPr="00975129">
              <w:rPr>
                <w:lang w:val="bg-BG"/>
              </w:rPr>
              <w:t>dateModified</w:t>
            </w:r>
            <w:proofErr w:type="spellEnd"/>
            <w:r w:rsidRPr="00975129">
              <w:rPr>
                <w:lang w:val="bg-BG"/>
              </w:rPr>
              <w:t>": "2025-03-24T19:18:20.810Z"</w:t>
            </w:r>
          </w:p>
          <w:p w14:paraId="086EB6AB" w14:textId="77777777" w:rsidR="00975129" w:rsidRPr="00975129" w:rsidRDefault="00975129" w:rsidP="00975129">
            <w:pPr>
              <w:rPr>
                <w:lang w:val="bg-BG"/>
              </w:rPr>
            </w:pPr>
            <w:r w:rsidRPr="00975129">
              <w:rPr>
                <w:lang w:val="bg-BG"/>
              </w:rPr>
              <w:t>    }</w:t>
            </w:r>
          </w:p>
          <w:p w14:paraId="1A627918" w14:textId="77777777" w:rsidR="00975129" w:rsidRPr="00975129" w:rsidRDefault="00975129" w:rsidP="00975129">
            <w:pPr>
              <w:rPr>
                <w:lang w:val="bg-BG"/>
              </w:rPr>
            </w:pPr>
            <w:r w:rsidRPr="00975129">
              <w:rPr>
                <w:lang w:val="bg-BG"/>
              </w:rPr>
              <w:t>}</w:t>
            </w:r>
          </w:p>
          <w:p w14:paraId="3448ECDB" w14:textId="77777777" w:rsidR="00B7231F" w:rsidRDefault="00B7231F" w:rsidP="00B7231F"/>
        </w:tc>
      </w:tr>
    </w:tbl>
    <w:p w14:paraId="76BAF0B6" w14:textId="77777777" w:rsidR="00B7231F" w:rsidRDefault="00B7231F" w:rsidP="00B7231F"/>
    <w:p w14:paraId="22028916" w14:textId="34F324BE" w:rsidR="00B7231F" w:rsidRDefault="00B7231F" w:rsidP="00B7231F">
      <w:pPr>
        <w:pStyle w:val="Heading2"/>
      </w:pPr>
      <w:r>
        <w:t>Delete Task</w:t>
      </w:r>
    </w:p>
    <w:p w14:paraId="59DAB321" w14:textId="2C8FD01B" w:rsidR="00B7231F" w:rsidRDefault="00B7231F" w:rsidP="00B7231F">
      <w:r>
        <w:t>Using Postman, delete the task you</w:t>
      </w:r>
      <w:r w:rsidR="006E3A6B">
        <w:t>'</w:t>
      </w:r>
      <w:r>
        <w:t>ve just edited. Paste the response body in the box below (not a picture of the response body, but the actual JSON object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27EFFAAB" w14:textId="77777777" w:rsidTr="00D714D3">
        <w:tc>
          <w:tcPr>
            <w:tcW w:w="10425" w:type="dxa"/>
          </w:tcPr>
          <w:p w14:paraId="24246C6F" w14:textId="77777777" w:rsidR="001079E1" w:rsidRPr="001079E1" w:rsidRDefault="001079E1" w:rsidP="001079E1">
            <w:pPr>
              <w:rPr>
                <w:lang w:val="bg-BG"/>
              </w:rPr>
            </w:pPr>
            <w:r w:rsidRPr="001079E1">
              <w:rPr>
                <w:lang w:val="bg-BG"/>
              </w:rPr>
              <w:t>{</w:t>
            </w:r>
          </w:p>
          <w:p w14:paraId="2460A44F" w14:textId="77777777" w:rsidR="001079E1" w:rsidRPr="001079E1" w:rsidRDefault="001079E1" w:rsidP="001079E1">
            <w:pPr>
              <w:rPr>
                <w:lang w:val="bg-BG"/>
              </w:rPr>
            </w:pPr>
            <w:r w:rsidRPr="001079E1">
              <w:rPr>
                <w:lang w:val="bg-BG"/>
              </w:rPr>
              <w:t>    "</w:t>
            </w:r>
            <w:proofErr w:type="spellStart"/>
            <w:r w:rsidRPr="001079E1">
              <w:rPr>
                <w:lang w:val="bg-BG"/>
              </w:rPr>
              <w:t>msg</w:t>
            </w:r>
            <w:proofErr w:type="spellEnd"/>
            <w:r w:rsidRPr="001079E1">
              <w:rPr>
                <w:lang w:val="bg-BG"/>
              </w:rPr>
              <w:t>": "</w:t>
            </w:r>
            <w:proofErr w:type="spellStart"/>
            <w:r w:rsidRPr="001079E1">
              <w:rPr>
                <w:lang w:val="bg-BG"/>
              </w:rPr>
              <w:t>Task</w:t>
            </w:r>
            <w:proofErr w:type="spellEnd"/>
            <w:r w:rsidRPr="001079E1">
              <w:rPr>
                <w:lang w:val="bg-BG"/>
              </w:rPr>
              <w:t xml:space="preserve"> </w:t>
            </w:r>
            <w:proofErr w:type="spellStart"/>
            <w:r w:rsidRPr="001079E1">
              <w:rPr>
                <w:lang w:val="bg-BG"/>
              </w:rPr>
              <w:t>deleted</w:t>
            </w:r>
            <w:proofErr w:type="spellEnd"/>
            <w:r w:rsidRPr="001079E1">
              <w:rPr>
                <w:lang w:val="bg-BG"/>
              </w:rPr>
              <w:t>: 7"</w:t>
            </w:r>
          </w:p>
          <w:p w14:paraId="2A8C3734" w14:textId="77777777" w:rsidR="001079E1" w:rsidRPr="001079E1" w:rsidRDefault="001079E1" w:rsidP="001079E1">
            <w:pPr>
              <w:rPr>
                <w:lang w:val="bg-BG"/>
              </w:rPr>
            </w:pPr>
            <w:r w:rsidRPr="001079E1">
              <w:rPr>
                <w:lang w:val="bg-BG"/>
              </w:rPr>
              <w:t>}</w:t>
            </w:r>
          </w:p>
          <w:p w14:paraId="3616E8DB" w14:textId="77777777" w:rsidR="00B7231F" w:rsidRDefault="00B7231F" w:rsidP="00D714D3"/>
        </w:tc>
      </w:tr>
    </w:tbl>
    <w:p w14:paraId="06811B57" w14:textId="77777777" w:rsidR="00B7231F" w:rsidRPr="00B7231F" w:rsidRDefault="00B7231F" w:rsidP="00B7231F"/>
    <w:bookmarkEnd w:id="0"/>
    <w:bookmarkEnd w:id="1"/>
    <w:p w14:paraId="7A8CEBF3" w14:textId="1A25BBAD" w:rsidR="009A1283" w:rsidRPr="009A1283" w:rsidRDefault="009A1283" w:rsidP="009A1283"/>
    <w:sectPr w:rsidR="009A1283" w:rsidRPr="009A128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AC50C8" w14:textId="77777777" w:rsidR="00FC416A" w:rsidRDefault="00FC416A" w:rsidP="008068A2">
      <w:pPr>
        <w:spacing w:after="0" w:line="240" w:lineRule="auto"/>
      </w:pPr>
      <w:r>
        <w:separator/>
      </w:r>
    </w:p>
  </w:endnote>
  <w:endnote w:type="continuationSeparator" w:id="0">
    <w:p w14:paraId="3ED2D742" w14:textId="77777777" w:rsidR="00FC416A" w:rsidRDefault="00FC416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1A9E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41A9E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F51C3F" w14:textId="77777777" w:rsidR="00FC416A" w:rsidRDefault="00FC416A" w:rsidP="008068A2">
      <w:pPr>
        <w:spacing w:after="0" w:line="240" w:lineRule="auto"/>
      </w:pPr>
      <w:r>
        <w:separator/>
      </w:r>
    </w:p>
  </w:footnote>
  <w:footnote w:type="continuationSeparator" w:id="0">
    <w:p w14:paraId="1937DEF7" w14:textId="77777777" w:rsidR="00FC416A" w:rsidRDefault="00FC416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6436088">
    <w:abstractNumId w:val="1"/>
  </w:num>
  <w:num w:numId="2" w16cid:durableId="1701785301">
    <w:abstractNumId w:val="14"/>
  </w:num>
  <w:num w:numId="3" w16cid:durableId="845166929">
    <w:abstractNumId w:val="19"/>
  </w:num>
  <w:num w:numId="4" w16cid:durableId="573441061">
    <w:abstractNumId w:val="4"/>
  </w:num>
  <w:num w:numId="5" w16cid:durableId="501435546">
    <w:abstractNumId w:val="17"/>
  </w:num>
  <w:num w:numId="6" w16cid:durableId="190841718">
    <w:abstractNumId w:val="15"/>
  </w:num>
  <w:num w:numId="7" w16cid:durableId="1683891418">
    <w:abstractNumId w:val="3"/>
  </w:num>
  <w:num w:numId="8" w16cid:durableId="1153370466">
    <w:abstractNumId w:val="5"/>
  </w:num>
  <w:num w:numId="9" w16cid:durableId="1795907758">
    <w:abstractNumId w:val="7"/>
  </w:num>
  <w:num w:numId="10" w16cid:durableId="2101022725">
    <w:abstractNumId w:val="6"/>
  </w:num>
  <w:num w:numId="11" w16cid:durableId="465006250">
    <w:abstractNumId w:val="9"/>
  </w:num>
  <w:num w:numId="12" w16cid:durableId="1766878798">
    <w:abstractNumId w:val="0"/>
  </w:num>
  <w:num w:numId="13" w16cid:durableId="1371497487">
    <w:abstractNumId w:val="18"/>
  </w:num>
  <w:num w:numId="14" w16cid:durableId="741147566">
    <w:abstractNumId w:val="13"/>
  </w:num>
  <w:num w:numId="15" w16cid:durableId="1790586352">
    <w:abstractNumId w:val="16"/>
  </w:num>
  <w:num w:numId="16" w16cid:durableId="988092574">
    <w:abstractNumId w:val="10"/>
  </w:num>
  <w:num w:numId="17" w16cid:durableId="79644725">
    <w:abstractNumId w:val="12"/>
  </w:num>
  <w:num w:numId="18" w16cid:durableId="197397064">
    <w:abstractNumId w:val="2"/>
  </w:num>
  <w:num w:numId="19" w16cid:durableId="1738624236">
    <w:abstractNumId w:val="8"/>
  </w:num>
  <w:num w:numId="20" w16cid:durableId="2046783232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NLI0NrKwNDQxN7ZQ0lEKTi0uzszPAykwrAUAXkllCS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079E1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2A0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44DF5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3F1D11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4E63C5"/>
    <w:rsid w:val="0050017E"/>
    <w:rsid w:val="005014D3"/>
    <w:rsid w:val="00503820"/>
    <w:rsid w:val="005054C7"/>
    <w:rsid w:val="00506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0B6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0AF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C7399"/>
    <w:rsid w:val="006D239A"/>
    <w:rsid w:val="006D3A64"/>
    <w:rsid w:val="006E1302"/>
    <w:rsid w:val="006E2245"/>
    <w:rsid w:val="006E3A6B"/>
    <w:rsid w:val="006E55B4"/>
    <w:rsid w:val="006E7E50"/>
    <w:rsid w:val="006F0481"/>
    <w:rsid w:val="006F6A80"/>
    <w:rsid w:val="00704432"/>
    <w:rsid w:val="007051DF"/>
    <w:rsid w:val="00705688"/>
    <w:rsid w:val="00715F42"/>
    <w:rsid w:val="00722CBA"/>
    <w:rsid w:val="00724DA4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B4E67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05CB7"/>
    <w:rsid w:val="00912BC6"/>
    <w:rsid w:val="009147F6"/>
    <w:rsid w:val="00916037"/>
    <w:rsid w:val="00916A8D"/>
    <w:rsid w:val="0092145D"/>
    <w:rsid w:val="009254B7"/>
    <w:rsid w:val="009303ED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5129"/>
    <w:rsid w:val="00976E46"/>
    <w:rsid w:val="00985361"/>
    <w:rsid w:val="00992B04"/>
    <w:rsid w:val="0099360F"/>
    <w:rsid w:val="009A0DCA"/>
    <w:rsid w:val="009A1283"/>
    <w:rsid w:val="009A7A17"/>
    <w:rsid w:val="009B400C"/>
    <w:rsid w:val="009B4FB4"/>
    <w:rsid w:val="009C0C39"/>
    <w:rsid w:val="009C40C4"/>
    <w:rsid w:val="009D1805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22C31"/>
    <w:rsid w:val="00A22E8F"/>
    <w:rsid w:val="00A26742"/>
    <w:rsid w:val="00A35790"/>
    <w:rsid w:val="00A42A61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231F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56D6"/>
    <w:rsid w:val="00BC593D"/>
    <w:rsid w:val="00BC7916"/>
    <w:rsid w:val="00BD36B7"/>
    <w:rsid w:val="00BE399E"/>
    <w:rsid w:val="00BF0338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64A5"/>
    <w:rsid w:val="00CA2FD0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598B"/>
    <w:rsid w:val="00E86218"/>
    <w:rsid w:val="00E86D42"/>
    <w:rsid w:val="00E870B8"/>
    <w:rsid w:val="00E87405"/>
    <w:rsid w:val="00E966A2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416A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7231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144948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80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5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6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6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54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65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0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7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0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5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64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61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1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56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47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5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3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14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1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9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8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0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54</Words>
  <Characters>1421</Characters>
  <Application>Microsoft Office Word</Application>
  <DocSecurity>0</DocSecurity>
  <Lines>6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Fundamentals - Testing Introduction - Solutions</vt:lpstr>
    </vt:vector>
  </TitlesOfParts>
  <Company>SoftUni – https://about.softuni.bg</Company>
  <LinksUpToDate>false</LinksUpToDate>
  <CharactersWithSpaces>1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Simeon Stoyanov</cp:lastModifiedBy>
  <cp:revision>5</cp:revision>
  <cp:lastPrinted>2015-10-26T22:35:00Z</cp:lastPrinted>
  <dcterms:created xsi:type="dcterms:W3CDTF">2025-03-23T12:02:00Z</dcterms:created>
  <dcterms:modified xsi:type="dcterms:W3CDTF">2025-03-24T19:1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73b9226d71c8ab84e20909abcd8e9843f5de5445faf70a509ceb4a55410d86</vt:lpwstr>
  </property>
</Properties>
</file>